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FirstParagraph"/>
      </w:pPr>
      <w:r>
        <w:t xml:space="preserve">STILL IN DEVELOPMENT ….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9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proportions</dc:title>
  <dc:creator/>
  <cp:keywords/>
  <dcterms:created xsi:type="dcterms:W3CDTF">2019-05-29T13:58:18Z</dcterms:created>
  <dcterms:modified xsi:type="dcterms:W3CDTF">2019-05-29T13:58:18Z</dcterms:modified>
</cp:coreProperties>
</file>